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9949A" w14:textId="3A1F4EE3" w:rsidR="0066688C" w:rsidRDefault="002A70B6" w:rsidP="00B7471A">
      <w:pPr>
        <w:pStyle w:val="Title"/>
        <w:jc w:val="center"/>
        <w:rPr>
          <w:sz w:val="36"/>
          <w:szCs w:val="36"/>
        </w:rPr>
      </w:pPr>
      <w:r w:rsidRPr="009505CF">
        <w:rPr>
          <w:sz w:val="36"/>
          <w:szCs w:val="36"/>
        </w:rPr>
        <w:t xml:space="preserve">Arctic Thread </w:t>
      </w:r>
      <w:r w:rsidR="0066688C" w:rsidRPr="009505CF">
        <w:rPr>
          <w:sz w:val="36"/>
          <w:szCs w:val="36"/>
        </w:rPr>
        <w:t>Agile Iteration Plan</w:t>
      </w:r>
    </w:p>
    <w:p w14:paraId="35AE1C19" w14:textId="01A5501D" w:rsidR="00B7471A" w:rsidRDefault="00B7471A" w:rsidP="00B7471A">
      <w:pPr>
        <w:jc w:val="center"/>
      </w:pPr>
      <w:r>
        <w:t>Liam De Rivers – lderivers6112@conestogac.on.ca</w:t>
      </w:r>
    </w:p>
    <w:p w14:paraId="7378CD3C" w14:textId="3DFF1AAA" w:rsidR="00B7471A" w:rsidRDefault="00B7471A" w:rsidP="00B7471A">
      <w:pPr>
        <w:jc w:val="center"/>
      </w:pPr>
      <w:r>
        <w:t>Mark Moerkerken mmoerkerken7649@conestogac.on.ca</w:t>
      </w:r>
    </w:p>
    <w:p w14:paraId="5E223E45" w14:textId="7EAEB316" w:rsidR="00B7471A" w:rsidRPr="00B7471A" w:rsidRDefault="00B7471A" w:rsidP="00B7471A">
      <w:pPr>
        <w:jc w:val="center"/>
      </w:pPr>
      <w:r>
        <w:t>Seth VanNiekerk svanniekerk2981@conestogac.on.ca</w:t>
      </w:r>
    </w:p>
    <w:p w14:paraId="37F6B4C9" w14:textId="2A7CCEF1" w:rsidR="0066688C" w:rsidRDefault="0066688C">
      <w:r>
        <w:t xml:space="preserve">1. What work items did the team plan to complete by the end of this iteration </w:t>
      </w:r>
      <w:r w:rsidRPr="00BA7414">
        <w:t>(</w:t>
      </w:r>
      <w:r w:rsidR="00283957">
        <w:t>Iteration 2</w:t>
      </w:r>
      <w:r w:rsidRPr="00BA7414">
        <w:t>).</w:t>
      </w:r>
    </w:p>
    <w:p w14:paraId="0C4118C4" w14:textId="0ED47272" w:rsidR="004E7620" w:rsidRDefault="004E7620">
      <w:r>
        <w:t>While there is still documentation to do, most of it was done early on in iteration one there is still some to do. The following items are still to be done:</w:t>
      </w:r>
    </w:p>
    <w:p w14:paraId="6D0116FA" w14:textId="77777777" w:rsidR="004E7620" w:rsidRDefault="004E7620" w:rsidP="004E7620">
      <w:pPr>
        <w:pStyle w:val="ListParagraph"/>
        <w:numPr>
          <w:ilvl w:val="0"/>
          <w:numId w:val="2"/>
        </w:numPr>
      </w:pPr>
      <w:r>
        <w:t>Use Case Descriptions</w:t>
      </w:r>
    </w:p>
    <w:p w14:paraId="5DDB78C4" w14:textId="77777777" w:rsidR="004E7620" w:rsidRDefault="004E7620" w:rsidP="004E7620">
      <w:pPr>
        <w:pStyle w:val="ListParagraph"/>
        <w:numPr>
          <w:ilvl w:val="0"/>
          <w:numId w:val="2"/>
        </w:numPr>
      </w:pPr>
      <w:r>
        <w:t>Use Case Diagrams</w:t>
      </w:r>
    </w:p>
    <w:p w14:paraId="47B4F276" w14:textId="77777777" w:rsidR="004E7620" w:rsidRDefault="004E7620" w:rsidP="004E7620">
      <w:pPr>
        <w:pStyle w:val="ListParagraph"/>
        <w:numPr>
          <w:ilvl w:val="0"/>
          <w:numId w:val="2"/>
        </w:numPr>
      </w:pPr>
      <w:r>
        <w:t>Analysis Level Class Diagrams</w:t>
      </w:r>
    </w:p>
    <w:p w14:paraId="03C66AFE" w14:textId="77777777" w:rsidR="004E7620" w:rsidRDefault="004E7620" w:rsidP="004E7620">
      <w:pPr>
        <w:pStyle w:val="ListParagraph"/>
        <w:numPr>
          <w:ilvl w:val="0"/>
          <w:numId w:val="2"/>
        </w:numPr>
      </w:pPr>
      <w:r>
        <w:t>System Sequence Diagrams</w:t>
      </w:r>
    </w:p>
    <w:p w14:paraId="6E0348BE" w14:textId="77777777" w:rsidR="004E7620" w:rsidRDefault="004E7620" w:rsidP="004E7620">
      <w:pPr>
        <w:pStyle w:val="ListParagraph"/>
        <w:numPr>
          <w:ilvl w:val="0"/>
          <w:numId w:val="2"/>
        </w:numPr>
      </w:pPr>
      <w:proofErr w:type="spellStart"/>
      <w:r>
        <w:t>Statechart</w:t>
      </w:r>
      <w:proofErr w:type="spellEnd"/>
      <w:r>
        <w:t xml:space="preserve"> Diagrams</w:t>
      </w:r>
    </w:p>
    <w:p w14:paraId="0F0AA341" w14:textId="77777777" w:rsidR="004E7620" w:rsidRDefault="004E7620" w:rsidP="004E7620">
      <w:pPr>
        <w:pStyle w:val="ListParagraph"/>
        <w:numPr>
          <w:ilvl w:val="0"/>
          <w:numId w:val="2"/>
        </w:numPr>
      </w:pPr>
      <w:r>
        <w:t>Design level Class Diagram</w:t>
      </w:r>
    </w:p>
    <w:p w14:paraId="26259C67" w14:textId="77777777" w:rsidR="004E7620" w:rsidRDefault="004E7620" w:rsidP="004E7620">
      <w:pPr>
        <w:pStyle w:val="ListParagraph"/>
        <w:numPr>
          <w:ilvl w:val="0"/>
          <w:numId w:val="2"/>
        </w:numPr>
      </w:pPr>
      <w:r>
        <w:t>Design level Sequence Diagrams</w:t>
      </w:r>
    </w:p>
    <w:p w14:paraId="0BEDE035" w14:textId="77777777" w:rsidR="004E7620" w:rsidRDefault="004E7620" w:rsidP="004E7620">
      <w:pPr>
        <w:pStyle w:val="ListParagraph"/>
        <w:numPr>
          <w:ilvl w:val="0"/>
          <w:numId w:val="2"/>
        </w:numPr>
      </w:pPr>
      <w:r>
        <w:t>Navigation Diagrams</w:t>
      </w:r>
    </w:p>
    <w:p w14:paraId="3FBEFAFD" w14:textId="77777777" w:rsidR="004E7620" w:rsidRDefault="004E7620" w:rsidP="004E7620">
      <w:pPr>
        <w:pStyle w:val="ListParagraph"/>
        <w:numPr>
          <w:ilvl w:val="0"/>
          <w:numId w:val="2"/>
        </w:numPr>
      </w:pPr>
      <w:r>
        <w:t>Agile Release Summary</w:t>
      </w:r>
    </w:p>
    <w:p w14:paraId="1CAF9C6C" w14:textId="77777777" w:rsidR="004E7620" w:rsidRDefault="004E7620" w:rsidP="004E7620">
      <w:pPr>
        <w:pStyle w:val="ListParagraph"/>
        <w:numPr>
          <w:ilvl w:val="0"/>
          <w:numId w:val="2"/>
        </w:numPr>
      </w:pPr>
      <w:r>
        <w:t>Report Designs</w:t>
      </w:r>
    </w:p>
    <w:p w14:paraId="18108CEA" w14:textId="77777777" w:rsidR="004E7620" w:rsidRPr="00E308C5" w:rsidRDefault="004E7620" w:rsidP="004E7620">
      <w:pPr>
        <w:pStyle w:val="ListParagraph"/>
        <w:numPr>
          <w:ilvl w:val="0"/>
          <w:numId w:val="2"/>
        </w:numPr>
      </w:pPr>
      <w:r>
        <w:t>Database design</w:t>
      </w:r>
    </w:p>
    <w:p w14:paraId="07373BE3" w14:textId="239A7C41" w:rsidR="004E7620" w:rsidRDefault="004E7620">
      <w:r>
        <w:t xml:space="preserve">This iteration is going to be focusing on the Members interactions with </w:t>
      </w:r>
      <w:r w:rsidR="005A2362">
        <w:t>B</w:t>
      </w:r>
      <w:r>
        <w:t>usinesses. This includes the browsing of businesses and their catalogues,</w:t>
      </w:r>
      <w:r w:rsidR="00BE0C65">
        <w:t xml:space="preserve"> to be more specific</w:t>
      </w:r>
      <w:r>
        <w:t xml:space="preserve"> the viewing of items and adding them to their cart to be purchased.</w:t>
      </w:r>
    </w:p>
    <w:p w14:paraId="01B08B2C" w14:textId="51FA8660" w:rsidR="0066688C" w:rsidRDefault="0066688C">
      <w:r>
        <w:t>2. Are the work items for this iteration included on this iteration’s agile release summary?</w:t>
      </w:r>
    </w:p>
    <w:p w14:paraId="1301F3DC" w14:textId="6E1316CA" w:rsidR="004E7620" w:rsidRDefault="00C95436">
      <w:r>
        <w:t>Yes.</w:t>
      </w:r>
    </w:p>
    <w:p w14:paraId="65143C3C" w14:textId="6D69BA65" w:rsidR="0066688C" w:rsidRDefault="0066688C">
      <w:r>
        <w:t>3. Coordination meetings.</w:t>
      </w:r>
    </w:p>
    <w:p w14:paraId="043AFAF2" w14:textId="7C24DE66" w:rsidR="0066688C" w:rsidRDefault="005C5EF7" w:rsidP="005C5EF7">
      <w:pPr>
        <w:pStyle w:val="ListParagraph"/>
        <w:numPr>
          <w:ilvl w:val="0"/>
          <w:numId w:val="3"/>
        </w:numPr>
      </w:pPr>
      <w:r>
        <w:t xml:space="preserve">Expected umber of meetings: </w:t>
      </w:r>
      <w:r w:rsidR="00907A61">
        <w:t>9</w:t>
      </w:r>
      <w:r>
        <w:t>.</w:t>
      </w:r>
    </w:p>
    <w:p w14:paraId="54819E88" w14:textId="7E3F8813" w:rsidR="004644CD" w:rsidRDefault="004644CD" w:rsidP="004644CD">
      <w:pPr>
        <w:pStyle w:val="ListParagraph"/>
        <w:numPr>
          <w:ilvl w:val="1"/>
          <w:numId w:val="3"/>
        </w:numPr>
      </w:pPr>
      <w:r>
        <w:t xml:space="preserve">Tuesday &amp; Wednesday during the scheduled capstone times. ~3 hours each for group work/feedback/input. </w:t>
      </w:r>
    </w:p>
    <w:p w14:paraId="66543A5C" w14:textId="717B5869" w:rsidR="004644CD" w:rsidRDefault="004644CD" w:rsidP="004644CD">
      <w:pPr>
        <w:pStyle w:val="ListParagraph"/>
        <w:numPr>
          <w:ilvl w:val="1"/>
          <w:numId w:val="3"/>
        </w:numPr>
      </w:pPr>
      <w:r>
        <w:t>Friday will be shorter; 1 hour maximum to touch base and discuss what we are going to be working on over the weekend and until the Tuesday meeting.</w:t>
      </w:r>
    </w:p>
    <w:p w14:paraId="60ABE221" w14:textId="38243493" w:rsidR="0066688C" w:rsidRDefault="0066688C">
      <w:r>
        <w:t>4.a. Did the team verify the architecture early?</w:t>
      </w:r>
    </w:p>
    <w:p w14:paraId="6001BD5F" w14:textId="00ED5D06" w:rsidR="00990F54" w:rsidRDefault="002624FA">
      <w:r>
        <w:t>Yes,</w:t>
      </w:r>
      <w:r w:rsidR="00563FD2">
        <w:t xml:space="preserve"> we did a rough draft how the architecture would be designed early on in iteration 1, we will continue to fully develop it for the iteration early on.</w:t>
      </w:r>
    </w:p>
    <w:p w14:paraId="23AF1DD0" w14:textId="280BA63B" w:rsidR="0066688C" w:rsidRDefault="0066688C">
      <w:r>
        <w:t>4. b. Was there an Architecture Owner (AO) assigned?</w:t>
      </w:r>
    </w:p>
    <w:p w14:paraId="772029B5" w14:textId="1435E77F" w:rsidR="0066688C" w:rsidRDefault="00563FD2">
      <w:r>
        <w:t>Yes, Liam</w:t>
      </w:r>
      <w:r w:rsidR="00A60994">
        <w:t>.</w:t>
      </w:r>
    </w:p>
    <w:p w14:paraId="1154C840" w14:textId="72FEB2E6" w:rsidR="00BC67DC" w:rsidRDefault="0066688C" w:rsidP="00BA7414">
      <w:r>
        <w:t>5. a. Did the team visually track progress?</w:t>
      </w:r>
      <w:r w:rsidR="00533D6B">
        <w:t xml:space="preserve"> 5.b.</w:t>
      </w:r>
      <w:r w:rsidR="005E097B">
        <w:t xml:space="preserve"> What software was used?</w:t>
      </w:r>
    </w:p>
    <w:p w14:paraId="30221180" w14:textId="2B4BAF15" w:rsidR="00A60994" w:rsidRDefault="00A60994" w:rsidP="00BA7414">
      <w:r>
        <w:lastRenderedPageBreak/>
        <w:t xml:space="preserve">We will be visually tracking progress with a Kanban board via </w:t>
      </w:r>
      <w:proofErr w:type="spellStart"/>
      <w:r>
        <w:t>ZenHub</w:t>
      </w:r>
      <w:proofErr w:type="spellEnd"/>
      <w:r w:rsidR="00483112">
        <w:t>.</w:t>
      </w:r>
    </w:p>
    <w:p w14:paraId="079036FD" w14:textId="1188739A" w:rsidR="0066688C" w:rsidRDefault="0066688C" w:rsidP="00BA7414">
      <w:r>
        <w:t>5. c. Did the visual tracking help the team?</w:t>
      </w:r>
    </w:p>
    <w:p w14:paraId="3AC78C8C" w14:textId="05EE875B" w:rsidR="00483112" w:rsidRDefault="00483112" w:rsidP="00BA7414">
      <w:r>
        <w:t>The Kanban saw great use in Iteration 1 and received great feedback and will continue to be used in the next iterations.</w:t>
      </w:r>
    </w:p>
    <w:p w14:paraId="565127E4" w14:textId="2ACB67AE" w:rsidR="0066688C" w:rsidRDefault="0066688C" w:rsidP="00BA7414">
      <w:r>
        <w:t>6. Did the team prepare burn down charts?</w:t>
      </w:r>
    </w:p>
    <w:p w14:paraId="58554BD6" w14:textId="32F52571" w:rsidR="00483112" w:rsidRDefault="00483112" w:rsidP="00BA7414">
      <w:r>
        <w:t xml:space="preserve">Yes, </w:t>
      </w:r>
      <w:proofErr w:type="spellStart"/>
      <w:r>
        <w:t>ZenHub</w:t>
      </w:r>
      <w:proofErr w:type="spellEnd"/>
      <w:r>
        <w:t xml:space="preserve"> allows for burndown chart generation. Each work item is assigned a magnitude of work required, when the item is completed that date is recorded. </w:t>
      </w:r>
      <w:proofErr w:type="spellStart"/>
      <w:r>
        <w:t>ZenHub</w:t>
      </w:r>
      <w:proofErr w:type="spellEnd"/>
      <w:r>
        <w:t xml:space="preserve"> then generates the burndown chart based on when each item has been completed.</w:t>
      </w:r>
    </w:p>
    <w:sectPr w:rsidR="0048311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44190"/>
    <w:multiLevelType w:val="hybridMultilevel"/>
    <w:tmpl w:val="021656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54658DB"/>
    <w:multiLevelType w:val="hybridMultilevel"/>
    <w:tmpl w:val="48D460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2F65E21"/>
    <w:multiLevelType w:val="hybridMultilevel"/>
    <w:tmpl w:val="C6B23C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sbQ0MjAzNDE0MzZU0lEKTi0uzszPAykwrAUAZLp34iwAAAA="/>
  </w:docVars>
  <w:rsids>
    <w:rsidRoot w:val="00A16DC5"/>
    <w:rsid w:val="001049CE"/>
    <w:rsid w:val="002624FA"/>
    <w:rsid w:val="00283957"/>
    <w:rsid w:val="002A70B6"/>
    <w:rsid w:val="00310B5E"/>
    <w:rsid w:val="00397D7C"/>
    <w:rsid w:val="003E1575"/>
    <w:rsid w:val="00406955"/>
    <w:rsid w:val="00446678"/>
    <w:rsid w:val="004644CD"/>
    <w:rsid w:val="00483112"/>
    <w:rsid w:val="004E7620"/>
    <w:rsid w:val="004F5906"/>
    <w:rsid w:val="00533D6B"/>
    <w:rsid w:val="00563FD2"/>
    <w:rsid w:val="005A2362"/>
    <w:rsid w:val="005C5EF7"/>
    <w:rsid w:val="005C7914"/>
    <w:rsid w:val="005E097B"/>
    <w:rsid w:val="0066688C"/>
    <w:rsid w:val="0068171B"/>
    <w:rsid w:val="007B393E"/>
    <w:rsid w:val="007E7198"/>
    <w:rsid w:val="00847B4A"/>
    <w:rsid w:val="008B1E99"/>
    <w:rsid w:val="008B7297"/>
    <w:rsid w:val="008D472D"/>
    <w:rsid w:val="00907A61"/>
    <w:rsid w:val="009505CF"/>
    <w:rsid w:val="00973C5E"/>
    <w:rsid w:val="00990F54"/>
    <w:rsid w:val="00A16DC5"/>
    <w:rsid w:val="00A36753"/>
    <w:rsid w:val="00A60994"/>
    <w:rsid w:val="00A85D3C"/>
    <w:rsid w:val="00B105D7"/>
    <w:rsid w:val="00B7471A"/>
    <w:rsid w:val="00BA7414"/>
    <w:rsid w:val="00BC67DC"/>
    <w:rsid w:val="00BE0C65"/>
    <w:rsid w:val="00C95436"/>
    <w:rsid w:val="00CD4DF2"/>
    <w:rsid w:val="00CD66C4"/>
    <w:rsid w:val="00CE034A"/>
    <w:rsid w:val="00CE1DE3"/>
    <w:rsid w:val="00D83E75"/>
    <w:rsid w:val="00E308C5"/>
    <w:rsid w:val="00E80938"/>
    <w:rsid w:val="00ED73AD"/>
    <w:rsid w:val="00F30532"/>
    <w:rsid w:val="00F45F94"/>
    <w:rsid w:val="00F7665F"/>
    <w:rsid w:val="00FE02A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59CF16"/>
  <w15:chartTrackingRefBased/>
  <w15:docId w15:val="{71094A2B-5400-4011-8792-FE5D46EFB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88C"/>
    <w:pPr>
      <w:ind w:left="720"/>
      <w:contextualSpacing/>
    </w:pPr>
  </w:style>
  <w:style w:type="character" w:styleId="Hyperlink">
    <w:name w:val="Hyperlink"/>
    <w:basedOn w:val="DefaultParagraphFont"/>
    <w:uiPriority w:val="99"/>
    <w:unhideWhenUsed/>
    <w:rsid w:val="00BC67DC"/>
    <w:rPr>
      <w:color w:val="0563C1" w:themeColor="hyperlink"/>
      <w:u w:val="single"/>
    </w:rPr>
  </w:style>
  <w:style w:type="character" w:styleId="UnresolvedMention">
    <w:name w:val="Unresolved Mention"/>
    <w:basedOn w:val="DefaultParagraphFont"/>
    <w:uiPriority w:val="99"/>
    <w:semiHidden/>
    <w:unhideWhenUsed/>
    <w:rsid w:val="00BC67DC"/>
    <w:rPr>
      <w:color w:val="605E5C"/>
      <w:shd w:val="clear" w:color="auto" w:fill="E1DFDD"/>
    </w:rPr>
  </w:style>
  <w:style w:type="character" w:styleId="FollowedHyperlink">
    <w:name w:val="FollowedHyperlink"/>
    <w:basedOn w:val="DefaultParagraphFont"/>
    <w:uiPriority w:val="99"/>
    <w:semiHidden/>
    <w:unhideWhenUsed/>
    <w:rsid w:val="007B393E"/>
    <w:rPr>
      <w:color w:val="954F72" w:themeColor="followedHyperlink"/>
      <w:u w:val="single"/>
    </w:rPr>
  </w:style>
  <w:style w:type="paragraph" w:styleId="Title">
    <w:name w:val="Title"/>
    <w:basedOn w:val="Normal"/>
    <w:next w:val="Normal"/>
    <w:link w:val="TitleChar"/>
    <w:uiPriority w:val="10"/>
    <w:qFormat/>
    <w:rsid w:val="009505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5CF"/>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0178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2</Pages>
  <Words>325</Words>
  <Characters>1854</Characters>
  <Application>Microsoft Office Word</Application>
  <DocSecurity>0</DocSecurity>
  <Lines>15</Lines>
  <Paragraphs>4</Paragraphs>
  <ScaleCrop>false</ScaleCrop>
  <Company/>
  <LinksUpToDate>false</LinksUpToDate>
  <CharactersWithSpaces>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De Rivers</dc:creator>
  <cp:keywords/>
  <dc:description/>
  <cp:lastModifiedBy>Liam De Rivers</cp:lastModifiedBy>
  <cp:revision>56</cp:revision>
  <dcterms:created xsi:type="dcterms:W3CDTF">2021-02-12T21:19:00Z</dcterms:created>
  <dcterms:modified xsi:type="dcterms:W3CDTF">2021-03-26T16:33:00Z</dcterms:modified>
</cp:coreProperties>
</file>